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61a23a6</w:t>
        </w:r>
      </w:hyperlink>
      <w:r>
        <w:t xml:space="preserve"> </w:t>
      </w:r>
      <w:r>
        <w:t xml:space="preserve">del June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1a23a6 del 1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a23a6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07767f71-327a-4b0a-8346-ee7ab168e299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a23a6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1a23a6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a1f36046-2a25-4e64-bb13-3607f1130269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61a23a64a4dfb0bc5eadde2c99d12d69248cc8e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61a23a64a4dfb0bc5eadde2c99d12d69248cc8e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0T15:34:36Z</dcterms:created>
  <dcterms:modified xsi:type="dcterms:W3CDTF">2023-06-10T15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